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C0CB5" w14:textId="7B0F7953" w:rsidR="007D72C5" w:rsidRPr="007D72C5" w:rsidRDefault="007D72C5" w:rsidP="007D72C5">
      <w:pPr>
        <w:jc w:val="center"/>
        <w:rPr>
          <w:rFonts w:ascii="Cambria" w:hAnsi="Cambria"/>
          <w:b/>
          <w:sz w:val="24"/>
          <w:szCs w:val="24"/>
        </w:rPr>
      </w:pPr>
      <w:r w:rsidRPr="007D72C5">
        <w:rPr>
          <w:rFonts w:ascii="Cambria" w:hAnsi="Cambria"/>
          <w:b/>
          <w:sz w:val="24"/>
          <w:szCs w:val="24"/>
        </w:rPr>
        <w:t>FORM KELOMPOK</w:t>
      </w:r>
    </w:p>
    <w:p w14:paraId="1BAE5566" w14:textId="00CEF54E" w:rsidR="007D72C5" w:rsidRPr="007D72C5" w:rsidRDefault="007D72C5" w:rsidP="007D72C5">
      <w:pPr>
        <w:rPr>
          <w:rFonts w:ascii="Cambria" w:hAnsi="Cambria"/>
          <w:b/>
          <w:sz w:val="24"/>
          <w:szCs w:val="24"/>
        </w:rPr>
      </w:pPr>
      <w:r w:rsidRPr="007D72C5">
        <w:rPr>
          <w:rFonts w:ascii="Cambria" w:hAnsi="Cambria"/>
          <w:b/>
          <w:sz w:val="24"/>
          <w:szCs w:val="24"/>
        </w:rPr>
        <w:t>MATA KULIAH</w:t>
      </w:r>
      <w:r w:rsidRPr="007D72C5">
        <w:rPr>
          <w:rFonts w:ascii="Cambria" w:hAnsi="Cambria"/>
          <w:b/>
          <w:sz w:val="24"/>
          <w:szCs w:val="24"/>
        </w:rPr>
        <w:tab/>
      </w:r>
      <w:r w:rsidRPr="007D72C5">
        <w:rPr>
          <w:rFonts w:ascii="Cambria" w:hAnsi="Cambria"/>
          <w:b/>
          <w:sz w:val="24"/>
          <w:szCs w:val="24"/>
        </w:rPr>
        <w:tab/>
        <w:t>:</w:t>
      </w:r>
    </w:p>
    <w:p w14:paraId="69EEA8C4" w14:textId="05F5927D" w:rsidR="007D72C5" w:rsidRPr="007D72C5" w:rsidRDefault="007D72C5" w:rsidP="007D72C5">
      <w:pPr>
        <w:rPr>
          <w:rFonts w:ascii="Cambria" w:hAnsi="Cambria"/>
          <w:b/>
          <w:sz w:val="24"/>
          <w:szCs w:val="24"/>
        </w:rPr>
      </w:pPr>
      <w:r w:rsidRPr="007D72C5">
        <w:rPr>
          <w:rFonts w:ascii="Cambria" w:hAnsi="Cambria"/>
          <w:b/>
          <w:sz w:val="24"/>
          <w:szCs w:val="24"/>
        </w:rPr>
        <w:t>KELAS</w:t>
      </w:r>
      <w:r w:rsidRPr="007D72C5">
        <w:rPr>
          <w:rFonts w:ascii="Cambria" w:hAnsi="Cambria"/>
          <w:b/>
          <w:sz w:val="24"/>
          <w:szCs w:val="24"/>
        </w:rPr>
        <w:tab/>
      </w:r>
      <w:r w:rsidRPr="007D72C5">
        <w:rPr>
          <w:rFonts w:ascii="Cambria" w:hAnsi="Cambria"/>
          <w:b/>
          <w:sz w:val="24"/>
          <w:szCs w:val="24"/>
        </w:rPr>
        <w:tab/>
      </w:r>
      <w:r w:rsidRPr="007D72C5">
        <w:rPr>
          <w:rFonts w:ascii="Cambria" w:hAnsi="Cambria"/>
          <w:b/>
          <w:sz w:val="24"/>
          <w:szCs w:val="24"/>
        </w:rPr>
        <w:tab/>
      </w:r>
      <w:r>
        <w:rPr>
          <w:rFonts w:ascii="Cambria" w:hAnsi="Cambria"/>
          <w:b/>
          <w:sz w:val="24"/>
          <w:szCs w:val="24"/>
        </w:rPr>
        <w:tab/>
      </w:r>
      <w:r w:rsidRPr="007D72C5">
        <w:rPr>
          <w:rFonts w:ascii="Cambria" w:hAnsi="Cambria"/>
          <w:b/>
          <w:sz w:val="24"/>
          <w:szCs w:val="24"/>
        </w:rPr>
        <w:t>:</w:t>
      </w:r>
    </w:p>
    <w:p w14:paraId="1AE50545" w14:textId="5F07F252" w:rsidR="007D72C5" w:rsidRDefault="007D72C5"/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92"/>
        <w:gridCol w:w="1417"/>
        <w:gridCol w:w="4319"/>
        <w:gridCol w:w="992"/>
        <w:gridCol w:w="992"/>
        <w:gridCol w:w="996"/>
        <w:gridCol w:w="1022"/>
        <w:gridCol w:w="460"/>
      </w:tblGrid>
      <w:tr w:rsidR="007D72C5" w:rsidRPr="007D72C5" w14:paraId="5A0AA824" w14:textId="77777777" w:rsidTr="007D72C5">
        <w:trPr>
          <w:trHeight w:val="420"/>
          <w:tblHeader/>
        </w:trPr>
        <w:tc>
          <w:tcPr>
            <w:tcW w:w="230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24C482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NO</w:t>
            </w:r>
          </w:p>
        </w:tc>
        <w:tc>
          <w:tcPr>
            <w:tcW w:w="66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378F86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NIM</w:t>
            </w:r>
          </w:p>
        </w:tc>
        <w:tc>
          <w:tcPr>
            <w:tcW w:w="2020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2DF5BE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NAMA</w:t>
            </w:r>
          </w:p>
        </w:tc>
        <w:tc>
          <w:tcPr>
            <w:tcW w:w="1872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DD5220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NILAI</w:t>
            </w:r>
          </w:p>
        </w:tc>
        <w:tc>
          <w:tcPr>
            <w:tcW w:w="215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D9D9D9" w:themeFill="background1" w:themeFillShade="D9"/>
            <w:textDirection w:val="btLr"/>
            <w:vAlign w:val="center"/>
            <w:hideMark/>
          </w:tcPr>
          <w:p w14:paraId="64883FF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TOTAL</w:t>
            </w:r>
          </w:p>
        </w:tc>
      </w:tr>
      <w:tr w:rsidR="007D72C5" w:rsidRPr="007D72C5" w14:paraId="1394A8FC" w14:textId="77777777" w:rsidTr="007D72C5">
        <w:trPr>
          <w:trHeight w:val="420"/>
          <w:tblHeader/>
        </w:trPr>
        <w:tc>
          <w:tcPr>
            <w:tcW w:w="230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5E15CD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B4B12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</w:p>
        </w:tc>
        <w:tc>
          <w:tcPr>
            <w:tcW w:w="2020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BFCEC5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04019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Tugas</w:t>
            </w:r>
            <w:proofErr w:type="spellEnd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 xml:space="preserve"> 1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1BE40A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Tugas</w:t>
            </w:r>
            <w:proofErr w:type="spellEnd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 xml:space="preserve"> 2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AC3C42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Poin</w:t>
            </w:r>
            <w:proofErr w:type="spellEnd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 xml:space="preserve"> 1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348D27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>Poin</w:t>
            </w:r>
            <w:proofErr w:type="spellEnd"/>
            <w:r w:rsidRPr="007D72C5"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  <w:t xml:space="preserve"> 2</w:t>
            </w:r>
          </w:p>
        </w:tc>
        <w:tc>
          <w:tcPr>
            <w:tcW w:w="215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BE6E2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b/>
                <w:bCs/>
                <w:sz w:val="20"/>
                <w:szCs w:val="20"/>
                <w:lang w:eastAsia="en-ID"/>
              </w:rPr>
            </w:pPr>
          </w:p>
        </w:tc>
      </w:tr>
      <w:tr w:rsidR="007D72C5" w:rsidRPr="007D72C5" w14:paraId="47A0F28E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92384B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7510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C264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5363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D3C8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73C5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2ABC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  <w:bookmarkStart w:id="0" w:name="_GoBack"/>
            <w:bookmarkEnd w:id="0"/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54A09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CFB0A24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486128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8239F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F74A1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15FF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C69D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448E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D6E7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133C3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176ADA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5C0C4F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51394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F5B2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95C9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0AEE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3467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2F59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431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3F1328D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0EFC23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FBACA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1C2EC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8E0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6D22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8B32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EA81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23D6B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74D728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72D1FA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24B1C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5AE7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A60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941F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4D3F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44A6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780B1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5E13718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12E84D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AB455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FB9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FD16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074D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0417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B48F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AB1F6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8B8458A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C0B6AD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0F5D4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A411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FD02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1E00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C67A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135D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9BD14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4FFE36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050BA8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11204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0FAC4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0853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2967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45CF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FD0A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4EE8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98FA27D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7C2990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75F33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F817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72DF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C28B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3AEB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30E2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11EBC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83F4A67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65963D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58CF9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046B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C9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B01D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3397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0CE0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C615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D6A2692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0F163EA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36ED32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DA75F6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02C86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CF122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F829E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F6B49B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1F70AE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CDFADB3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C5683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EDBB8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43EDF1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0040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AAF69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C3869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80FAA2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C0026D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61D5D76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C17757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B01E3A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286F83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EC8C6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3D3170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27163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8C68C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79BFBF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28184EF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F975CF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CD58B0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743609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DD3A8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1C07D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664B98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2EAA1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6400EB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78FD1F7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DD5815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2D0C3F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DFBE71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DDA5C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2E0BF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8D53B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D2CAF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FC0191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4A99196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376AA3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A6C4C9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7C2B2B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4FE8D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A4FE7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C3CE9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D92DC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BBE0A9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2A81D96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842E09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8AEC41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3A4977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C53A18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685DB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E0B6D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D3ED4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14301C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CF2081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683EBB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F6BEB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DFF809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F61D3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5CABAF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7276B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41D33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750419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AAF559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C2C3A7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7CB82E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568CC8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07C1CC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6808A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20E82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775FE6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4AD62A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7A6D44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373A4C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6842F3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81541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6C8BC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93B09C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F3629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19733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76639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01BA05E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6298E1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3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3DD9D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A9E6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C20C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24B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78A0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7DB1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C7D9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D253F0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EE3EFB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F465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99CA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2C2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98F4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AC96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E0F4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CBE8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3CC2A3F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8F05D3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34E71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931F1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DA9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A00B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B032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4438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0A9B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1639094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A7D9F6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584D0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905BA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A4DB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838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5C8C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436C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35A0B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BCBD0B2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3AE608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B9B7B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CABD4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D258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5EE8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DAC1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05E9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9144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256D872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511FB8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EB531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DF8C8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EAB2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7B8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1701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6D33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D2B42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524498C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8BA6CC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ECB0B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4437D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E36D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031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E9F5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58E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61AF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A3D0DB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C2649F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0605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AC109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552C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5D25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448D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A96F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CEC3D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DD033DD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343047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0EEF7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04B45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6615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11F4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8892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2922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4CEA9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1F55998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762880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09D0E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0361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6DF3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E7EA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C8FC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7BF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3589D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12520E6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3C7ACBF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lastRenderedPageBreak/>
              <w:t>4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EEF7C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A5721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D17283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6F690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1C11B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E0AF3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AAD9B2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F911AF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86BDE3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D38A27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0BDC25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D4666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697A7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8C53F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7D124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932090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4F61E7A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CC4A81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F702CF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D7A516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890D8E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DE91A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877FA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39E3E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CE9809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9A80B2C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0FC2C6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541200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E774D0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1D2786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62F5F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982F50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FFB1F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F5C0E9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99014B7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EC174C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EAA797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D02D5D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D1C25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19506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82E869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EE1C6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8C49B8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4EB4BFE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777759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E6014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ECC1D8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796370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8CA306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B0D5D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083F7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D77B86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0BBF06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1CF4F0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9178DC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7A68A5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1537D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0C1AF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72F98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DC7A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147F62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20CA3C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5030B1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0CC6EF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DCA6AE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74D48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0ADF9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3090C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2FE65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A521C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6DB1C7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F4121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367AFF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BD5560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51AA6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02E7D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8411D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9AC8E6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BE04C4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66862D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EE0689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219FEE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A55337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A461F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4F966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4AAEE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25F0C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092AFA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F818EA4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DA4CA8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5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FA0B5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1376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6885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92DF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678E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9646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3E850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2E02AC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84A1F8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A7E13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7717A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2348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541D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B63B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D4D6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B048A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F05B16A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CD4D9C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B43CF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9422C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8067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CBD9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2838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CAFE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2607C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5B351FE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87411F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1FE4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4E9E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ECD7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C1F3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B56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198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0B972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2FBA995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B5D636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BB301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011A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242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CAF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4EB1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B4DB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80103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C1BBBB4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BA5A68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2440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7FF0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09F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EA67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55B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7CAC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B10A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C3EFE86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EFCAFB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EE230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C3714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D9C9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E1B7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145D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0B16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393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C866797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7B7572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96A85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3F3A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751C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8AEF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CD64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5438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0B59F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903F214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B40DB0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2081B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C932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64B4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2FC9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2361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180B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7307E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F6032C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76AC11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7E17F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6A81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4ADC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C7D8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839D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00E4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60887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DC2C012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68896F5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6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B81FF8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535A9F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C6A91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50FBC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D875F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312DE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3BB268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4E4FFD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34F4C0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423978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47A109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DAF07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487C1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CE782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E3F6D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814FF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57871E8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0367C9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555B4B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403D6B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50B6F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8914E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F49C1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91526F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B84172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9417E8E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8B6A31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19C03C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94988E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1645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75778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772DB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219DB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6AD812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00BE48A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0A0D3F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EFB3E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AD52EE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74740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935DB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804D3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E2009B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E222C5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3732FD2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34B614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DE047F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034F6B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E8ADB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5DB91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591D51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6A875E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7BFC84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1EA857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4FE77E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14BF43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9E4235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2CA02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084F4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8D56A1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531F3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5E233D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ED5C2C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D0DC91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E95CE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79E4EC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40227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77460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C79FF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4FA90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8137E0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7F1FDF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99D508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32688B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858514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3358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CA9D7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071C3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D2693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51B009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F3E4528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9A7C7A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4A398A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3250F7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CF5AA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D51CB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BBA24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4D32B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3B9E9EC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94091F0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EFFBF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7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A1931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95805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9B4D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A91A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200A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F79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F2FF7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CA7313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D2B861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C5164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3579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2FFA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5DF4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FF7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EF77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90A9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BE84A4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51720C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52705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AD0DA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19B2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A1F0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6278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7AF9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871F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42C7074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977295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79D66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2370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6080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F7B8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34C6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6DB2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E1D81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732C6DC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7E2FA8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B174C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962B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DB6E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091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BDE1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F20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4C05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E03F52E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2039AE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A2D2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8291C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F2EA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D685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91A8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CE67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17F0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FEC6292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8E1CF4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D9FAC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77C87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355D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0678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F904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E305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0200F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59CF4D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A8E362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0826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8B7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38D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5341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C9DA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962E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3A06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C323903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168E3A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F1219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2FEC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57BA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5F6B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56DD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C76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8005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56E3A43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DC20A6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15AA8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B846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29C2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B4B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A0EC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69F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5E1C3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49458E2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70BDD79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8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E05492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BD409B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086E7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6C61A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2EA63E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07B63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3E71EC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1A1BE1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A22D6D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5985F4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18B0B2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38403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F03944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5B768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DDF42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FEB517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DCB1B1D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505589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925289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1942E5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C2535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02F52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8307B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CC0D0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21D016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0EF3FAA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3DC13F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CF6717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56C162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99F4C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4FB19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5C8BA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06750E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6986F3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ADEB99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56A167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1EC34B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DAFF88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2DDF98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BBBB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0FC5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190D8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129C7B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649271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D831CC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9F4550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D6F2A7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BBE14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BF464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F7DCA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D8917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C514EC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2969A35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F6DEA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6C4A41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0D6CF1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BD3273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94CAA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2FB97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AEBF98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9D0995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22DF2FA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6A6BEB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5F0508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F4ED65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80919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5EB94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F6CE0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4BD33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7F1CC0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3266912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7CF3C0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43DF4B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7E2D29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B60C8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A0C565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65813C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FB958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A44CE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2E6A76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399B1C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A45074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534807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320B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F05AB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D5B65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C0EB7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41709F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2110CDF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5B1876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9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A4DBA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8B6FF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2DF1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68F4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3DA5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CB20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1739C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8A1C5FF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3277EB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3D7D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C2BE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CEA6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92EB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1C5E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2C55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C9E6A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4E3EC8C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13585E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EC69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F52FE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B685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FA1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3DD6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0B45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A27EB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606766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6F6AE4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89619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72B33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2A73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4C49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6A64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552E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997E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67F430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0F836D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5B9FA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08BE8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3353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D3A8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BF63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1381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51358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5222C3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B3A31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498D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985E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3593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292C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6E46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4BE5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B6428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B59EF1D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B076CF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ECD71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0360A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F7FF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E1C4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E892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AF6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C6D80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8FD7C8B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437075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20C22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6666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37BB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F31A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13A7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C12A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B3CE4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A7B9F0D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F9FB8F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88893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5E65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36BB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7C42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C543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6E81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1AF3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8CB73A7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391C04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89C50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5751C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76F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033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EA61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60BF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76774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BE94424" w14:textId="77777777" w:rsidTr="007D72C5">
        <w:trPr>
          <w:trHeight w:val="300"/>
        </w:trPr>
        <w:tc>
          <w:tcPr>
            <w:tcW w:w="23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6020ADC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10</w:t>
            </w: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0B86D0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E3BCAC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DE622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6908D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84749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78F0C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2BA30A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A242242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EE8126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8163CC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827606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9AA711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C23EA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8E958D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020C5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8A05687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34F4B3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742EDB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A6074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572166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D2E8B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370A1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C8B5BD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4E28A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679A22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CE72D4E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405B05B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94B8D6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27D0D2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6F3FE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F26DF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7245D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DED6AF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82E8D14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7A7D733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BC1D8B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6A2992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6D93B8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6CCF71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3019C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059BAC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5EB20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4E0304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B06DC59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CF7921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0ACA95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AEA3E4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6446C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C74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182B0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38B080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DD7CE0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B474B2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1400FF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1B10AB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FF5BB3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1D176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17E17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31BFF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9F2F5D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3E8F68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ED980E1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919E489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1615AC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EE4333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8CFA2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648C3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6641E1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E2C80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C20513E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584DA00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9320AE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FD957F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00FCDC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957517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DC54AF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A9A85A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AC31F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4052C6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A8F3674" w14:textId="77777777" w:rsidTr="007D72C5">
        <w:trPr>
          <w:trHeight w:val="300"/>
        </w:trPr>
        <w:tc>
          <w:tcPr>
            <w:tcW w:w="23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4ABEFD1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</w:p>
        </w:tc>
        <w:tc>
          <w:tcPr>
            <w:tcW w:w="6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631BF925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331E093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8142F6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F2D63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6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11101C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A40658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39447B2" w14:textId="77777777" w:rsidR="007D72C5" w:rsidRPr="007D72C5" w:rsidRDefault="007D72C5" w:rsidP="007D72C5">
            <w:pPr>
              <w:spacing w:after="0" w:line="240" w:lineRule="auto"/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</w:pPr>
            <w:r w:rsidRPr="007D72C5">
              <w:rPr>
                <w:rFonts w:ascii="Cambria" w:eastAsia="Times New Roman" w:hAnsi="Cambria" w:cs="Arial"/>
                <w:sz w:val="20"/>
                <w:szCs w:val="20"/>
                <w:lang w:eastAsia="en-ID"/>
              </w:rPr>
              <w:t> </w:t>
            </w:r>
          </w:p>
        </w:tc>
      </w:tr>
    </w:tbl>
    <w:p w14:paraId="3D782D2C" w14:textId="77777777" w:rsidR="007D72C5" w:rsidRDefault="007D72C5"/>
    <w:p w14:paraId="7381EF06" w14:textId="77777777" w:rsidR="007D72C5" w:rsidRDefault="007D72C5"/>
    <w:tbl>
      <w:tblPr>
        <w:tblpPr w:leftFromText="180" w:rightFromText="180" w:horzAnchor="margin" w:tblpXSpec="center" w:tblpY="-1440"/>
        <w:tblW w:w="5000" w:type="pct"/>
        <w:tblLook w:val="04A0" w:firstRow="1" w:lastRow="0" w:firstColumn="1" w:lastColumn="0" w:noHBand="0" w:noVBand="1"/>
      </w:tblPr>
      <w:tblGrid>
        <w:gridCol w:w="789"/>
        <w:gridCol w:w="949"/>
        <w:gridCol w:w="1472"/>
        <w:gridCol w:w="1838"/>
        <w:gridCol w:w="1838"/>
        <w:gridCol w:w="1476"/>
        <w:gridCol w:w="1478"/>
        <w:gridCol w:w="870"/>
      </w:tblGrid>
      <w:tr w:rsidR="007D72C5" w:rsidRPr="007D72C5" w14:paraId="24549776" w14:textId="77777777" w:rsidTr="007D72C5">
        <w:trPr>
          <w:trHeight w:val="360"/>
        </w:trPr>
        <w:tc>
          <w:tcPr>
            <w:tcW w:w="5000" w:type="pct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DB1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ID"/>
              </w:rPr>
              <w:lastRenderedPageBreak/>
              <w:t>FORM KELOMPOK</w:t>
            </w:r>
          </w:p>
        </w:tc>
      </w:tr>
      <w:tr w:rsidR="007D72C5" w:rsidRPr="007D72C5" w14:paraId="202EFE52" w14:textId="77777777" w:rsidTr="007D72C5">
        <w:trPr>
          <w:trHeight w:val="255"/>
        </w:trPr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353B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A3F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5C4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3DAF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56D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8848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FF40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155A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7D72C5" w:rsidRPr="007D72C5" w14:paraId="4C193B94" w14:textId="77777777" w:rsidTr="007D72C5">
        <w:trPr>
          <w:trHeight w:val="300"/>
        </w:trPr>
        <w:tc>
          <w:tcPr>
            <w:tcW w:w="812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D8D8D8"/>
            <w:noWrap/>
            <w:vAlign w:val="bottom"/>
            <w:hideMark/>
          </w:tcPr>
          <w:p w14:paraId="45DF5AC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ID"/>
              </w:rPr>
              <w:t>MATA KULIAH</w:t>
            </w:r>
          </w:p>
        </w:tc>
        <w:tc>
          <w:tcPr>
            <w:tcW w:w="6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AF0C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372E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ID"/>
              </w:rPr>
            </w:pPr>
          </w:p>
        </w:tc>
        <w:tc>
          <w:tcPr>
            <w:tcW w:w="8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14:paraId="4CBD0B9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n-ID"/>
              </w:rPr>
              <w:t>KELAS</w:t>
            </w:r>
          </w:p>
        </w:tc>
        <w:tc>
          <w:tcPr>
            <w:tcW w:w="178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BF1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6"/>
                <w:szCs w:val="16"/>
                <w:lang w:eastAsia="en-ID"/>
              </w:rPr>
              <w:t> </w:t>
            </w:r>
          </w:p>
        </w:tc>
      </w:tr>
      <w:tr w:rsidR="007D72C5" w:rsidRPr="007D72C5" w14:paraId="79B0B5D7" w14:textId="77777777" w:rsidTr="007D72C5">
        <w:trPr>
          <w:trHeight w:val="270"/>
        </w:trPr>
        <w:tc>
          <w:tcPr>
            <w:tcW w:w="3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F8A6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6"/>
                <w:szCs w:val="16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CC7D7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B4EDC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19E6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8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76D6F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3636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6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264E6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  <w:tc>
          <w:tcPr>
            <w:tcW w:w="4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596A3" w14:textId="77777777" w:rsidR="007D72C5" w:rsidRPr="007D72C5" w:rsidRDefault="007D72C5" w:rsidP="007D72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7D72C5" w:rsidRPr="007D72C5" w14:paraId="23A41EA1" w14:textId="77777777" w:rsidTr="007D72C5">
        <w:trPr>
          <w:trHeight w:val="420"/>
        </w:trPr>
        <w:tc>
          <w:tcPr>
            <w:tcW w:w="36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3CF60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NO</w:t>
            </w:r>
          </w:p>
        </w:tc>
        <w:tc>
          <w:tcPr>
            <w:tcW w:w="443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6A32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NIM</w:t>
            </w:r>
          </w:p>
        </w:tc>
        <w:tc>
          <w:tcPr>
            <w:tcW w:w="687" w:type="pct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59D4B9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NAMA</w:t>
            </w:r>
          </w:p>
        </w:tc>
        <w:tc>
          <w:tcPr>
            <w:tcW w:w="3094" w:type="pct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69731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NILAI</w:t>
            </w:r>
          </w:p>
        </w:tc>
        <w:tc>
          <w:tcPr>
            <w:tcW w:w="406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71ED2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ID"/>
              </w:rPr>
            </w:pPr>
            <w:r w:rsidRPr="007D72C5"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ID"/>
              </w:rPr>
              <w:t>TOTAL</w:t>
            </w:r>
          </w:p>
        </w:tc>
      </w:tr>
      <w:tr w:rsidR="007D72C5" w:rsidRPr="007D72C5" w14:paraId="752A2FE9" w14:textId="77777777" w:rsidTr="007D72C5">
        <w:trPr>
          <w:trHeight w:val="420"/>
        </w:trPr>
        <w:tc>
          <w:tcPr>
            <w:tcW w:w="36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37CD2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</w:p>
        </w:tc>
        <w:tc>
          <w:tcPr>
            <w:tcW w:w="443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C5E94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</w:p>
        </w:tc>
        <w:tc>
          <w:tcPr>
            <w:tcW w:w="687" w:type="pct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893CED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72096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Tugas</w:t>
            </w:r>
            <w:proofErr w:type="spellEnd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 xml:space="preserve"> 1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DFC0A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Tugas</w:t>
            </w:r>
            <w:proofErr w:type="spellEnd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 xml:space="preserve"> 2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EFD49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Poin</w:t>
            </w:r>
            <w:proofErr w:type="spellEnd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 xml:space="preserve"> 1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BC591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</w:pPr>
            <w:proofErr w:type="spellStart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Poin</w:t>
            </w:r>
            <w:proofErr w:type="spellEnd"/>
            <w:r w:rsidRPr="007D72C5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 xml:space="preserve"> 2</w:t>
            </w:r>
          </w:p>
        </w:tc>
        <w:tc>
          <w:tcPr>
            <w:tcW w:w="406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B36B5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6"/>
                <w:szCs w:val="16"/>
                <w:lang w:eastAsia="en-ID"/>
              </w:rPr>
            </w:pPr>
          </w:p>
        </w:tc>
      </w:tr>
      <w:tr w:rsidR="007D72C5" w:rsidRPr="007D72C5" w14:paraId="2CE655FE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E7D042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14B4B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5B00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53A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B40F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76E9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B49B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A6B7D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F9F284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B7DCA4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64AA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29E2D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068F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68B5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B6AE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02C6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C35BA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8DAB9D9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7D8D7C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DAB8B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E4DD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D959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F885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E089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D198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18DCC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FE7616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A18A7D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EB3C5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7BF8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AC4A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7201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81D0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D7DB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CD955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CC3BA8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A919A9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486B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02D7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CD6B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217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0972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2DE3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3251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9C46DB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BD7A39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AB838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E21AF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2AEF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C74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BA39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F9A5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CFF3B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095EBF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FB304C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CC83E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CA40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EB24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B590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3B4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C3F6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498C3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F6BB50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28AE4A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71FCA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F5AE4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B484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FF8D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A73C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75B3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32943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B2E5AFF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20D95B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35FF4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8F003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710A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76B2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69AC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B7A9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3AA73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B2E2A5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C65DD7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ED657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59394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820F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6072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CAE4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5DC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57F3B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8E52A40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451C456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9F071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7DFB73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84020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F4FCDD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97B90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EA0E1F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D094D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4D944D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92B43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918691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884594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862661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1F3640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15090E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D377C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DA8192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D8F167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E336A3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57D8B1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C4E523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B4E5C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E0601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D3D0F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044F7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068BFB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F7239BF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55D7DF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EB54EB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C994C8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019713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184DB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E69B14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7C2016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8BB95E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189B0B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C1E402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F8F39D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4AA864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CEE533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DFA733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23CF7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DBD09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FDD22B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2D6D83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A4DBF4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3B04D0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D88DD6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A20DD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FA842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2AD37E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A4610C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CFD774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9D8F438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731402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777A67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438D0F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B6132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09EDE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F880D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74CF9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94BBE8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FA59012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31DE48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CD412B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EDFA97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574F4A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DB5E6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4C148E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6164AD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042D9A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D4D4ED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D94F4A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67A9D0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8E6369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C9D34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3BAB45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CA44E6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65FDF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71FE2D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7984AC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9D6123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486148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6CEA0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001EB5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AF1B2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CB0EB1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371E2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F8DA24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AED81B1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8796FD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C5344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323B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F005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D256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EC5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B2B0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ED92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76F8EA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495129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6A93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6303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59A2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6DB7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F8C7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CE92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A60C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EF11971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DC181A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96BDD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E2F2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3FF0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A8B4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EDCD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A219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71AF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0C80584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269DCF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4FC70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94223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0EEB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1F95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7F7F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0ABC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49C99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D0031A3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4887A6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CDDA4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3C9DF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5702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BD35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7AEA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36A9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AE33A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AB245C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B7CF4E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B649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D8F8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6FB4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22A6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B54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4CC1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B6AA5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AE601D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42C436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22AB4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1162A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1E89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6063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89A1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C037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4D3B3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2915DD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4E1E39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E5A23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D5AA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B420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121C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A506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A2E5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01AE8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A41799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DC9D10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65D8A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5855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8378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85F9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6DF7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D55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1114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E491514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CE2355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24961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9E70C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A6C4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8804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F509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387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16946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326279B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14BA874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2E518B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9F227D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EED9D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26ECA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52D38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78A003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43728D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810526F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9CA2FF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C9DE0B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FC337E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F448E2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40F5ED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B5452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2BB39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495F62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F95F4E8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537759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BA7191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4797AA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62BAC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A4058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7631A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5C243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EE5590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6730402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6E1301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7FDB01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A59AA9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F13D5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CB032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44D31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6431F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DDCB0A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5CC2561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56DCA2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FF0CC6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DD5E0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6D4C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2EADC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CE2D9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B7184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62C1FC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288FA5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3C2DF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600E16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AD44A1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2A4E9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1687B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6272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CB559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C9F9E4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F09F361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BF9AE6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A59A5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01EB00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454E89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6CE5F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BE21A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D1DA1A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4CEDD3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1BF545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BCAAD0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95BADE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D2AFC4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1E65E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38047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112AB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A1941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CBBF55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D2FDD09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41413C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147A8A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51D4BE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F5E34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71C755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9CDF8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B975D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EEA4A4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602D9E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03F5CF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9DD45A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8C5985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7233C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39EC0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21B1D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FB0A6E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6FEBF6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8BE8128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66EE8F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ECD28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4793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822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1B7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27F8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3A18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8B46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F64D42A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F6DA0F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5F25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F953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BC74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9C5E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98B6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5C48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C0A41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A7D92E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A2C0AC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54A2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9C0C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5AE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632A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2840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5D3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F4917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8C1A58A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E7A118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FFE8F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996C6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F897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B92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F171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4BC9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3EFC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D3113AF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7F8849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034616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47A6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9AFE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DA72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3520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E808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A4A3E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A01BDC8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ECD0BF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027E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8368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03F1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419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AC9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740B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5B7E1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F9FE5B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FDA71C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4AD99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8B80C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922B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5DC6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593B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1B39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2AFD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0A3176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43CF3B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DFFC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A68C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1B0C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83F2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C7C9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54FA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D917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3AC97B2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BC52CE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5837A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C5E5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D2A0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249F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D3F5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28FC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C32D4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7600D9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F44432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D137E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5AD27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8090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17A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FC3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0C95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A87A1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86DE88D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6AF5EF8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7F23B0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2CF252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D035A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1A66F1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011DF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E7B81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68E340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AEECD03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B7F291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571B5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0C17C6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9CD548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53191C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9B2FA2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33891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E1F899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BB79E3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63BAD6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A79176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284687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CA996F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108E5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3183F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9F49F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2E5FA1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A532964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E3D92B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B32C5E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5DE408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A5F25C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394B3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07437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5B4E95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86809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024953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367A0F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9961F8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F457AE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88D47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4BF6A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42568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FF896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D4661D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55DC6D9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67DB25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F30103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1EA1E6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9D90A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C3A09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BF4FB6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05E696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0FD6D7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F0F4A5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A2516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3194C0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C85CB0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CAD7B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7C31B5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FDB77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754E8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151ED7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18BC8F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8A3C53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DD1E3F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8224BE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6C77F7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72C7A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463664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457AC9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2855EA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D7239C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AA95EF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EADBD5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A44A94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1E4B3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37D80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967E2C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73E2C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5CEE6A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1121D5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22057B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DD21D6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50BF30B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BDBC9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F7F4D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77F69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3B60F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B03850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E5E2215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FCE30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7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9F765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8CA54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E5AC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E76E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3CB7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073E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0A8A0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779425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C4E5CE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F5C5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956B0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9244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154C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EAE8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A9FD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33F1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F92E799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1F2880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594384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00A0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D77A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4E61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CBE3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984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4796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4D5ADB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1CB976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AF99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60D2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2FE8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AB8A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B19E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DFCC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271EC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9DBE338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476EA8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0FFFB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D275E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14DD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4432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096A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0E8C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DE44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D605081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3A8AA3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97F0A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71DB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CBFE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4F3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A0D2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8534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FEC7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42EDB8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2FD173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707538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DAFD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EFA4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3904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255D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3405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1733E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0A081F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4A926E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47649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EA861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6F1A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1709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8C09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1777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70C77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E0EF74D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8A6858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D2047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C046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25D0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83AD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5839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6616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8421B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EE374B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F31FBD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967FA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AB235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6E6E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58EF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9E85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3AA0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FD8BA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5ED1190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57014B4C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lastRenderedPageBreak/>
              <w:t>8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7B2930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48BE528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70AB4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66CEE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1B67A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644A4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4838E0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53CC36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2C7ABC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1161C2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841FD3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69C5F6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03E6C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8B83DC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26AF9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A2B2BD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0CFDEAF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721DF8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989EB7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B1B9DA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7B226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7E469A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0B6963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7ACC42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9EE94D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4C02F91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19EA15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DA132B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2C22A7A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886E5D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2D6FE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C2BE81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7359B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346F8B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90C8576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BED922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40D097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331A4C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28A374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B76D33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890CE1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63EA67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C85835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44003D2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068C63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E89680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869916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4FC6F6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34B228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7879E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CE932C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94D44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E7C75D4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6DF6E7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49CFF7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601D30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F094FA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4124D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2F12E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9F5676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68DF1A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648A5E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7C0F78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0E56BC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C65B5A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F665C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BABD0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7CAB1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BC418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72AF6B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9844B2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C1232D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1352F5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30669A5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3ACA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96DD54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59B474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0A43C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01D668E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F844C8D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344E51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05153F1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B2333F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8E27B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9649E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9E2C7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1D7DC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16EB78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801BB45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1799D2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9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8DE802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A79A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9EF3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AA18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40A7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16CB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37B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02C900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579F6E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027FB1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E99FD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5BC5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8440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5BCB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6B1D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90AC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8B87A2F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89E3DA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AFF2B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FB93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13F2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1BD8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F9FA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CC6C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3672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6A9B682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834606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3F91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873E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318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BAC5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0452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A9D9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2BDC2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8801E04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7CB7A1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858B0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0F53F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4361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B0B2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6F2D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EF3A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0532F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19E4DCB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60C70F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6BB0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52BD3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1922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03A8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249D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8E16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5B194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9B75F6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BF3DC8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5FF98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4FC8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86EE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3860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9D34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9F8E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F31D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C20D99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AD457B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3540F9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0A6D3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CD23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A404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0E6F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A7A3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4F3E9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A3D42CC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34801D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B97B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7C53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6576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E4B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9C8E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BFA0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4221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C8284B3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B384F8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50739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0525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464B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C3C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A5F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CFEC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378F5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28F2373" w14:textId="77777777" w:rsidTr="007D72C5">
        <w:trPr>
          <w:trHeight w:val="300"/>
        </w:trPr>
        <w:tc>
          <w:tcPr>
            <w:tcW w:w="36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D9D9D9"/>
            <w:noWrap/>
            <w:vAlign w:val="center"/>
            <w:hideMark/>
          </w:tcPr>
          <w:p w14:paraId="4629922E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10</w:t>
            </w: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3D9CFA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600AE9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37683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A5119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AA1B0D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80AFFC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9043C6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D2F563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84FC46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72D694B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42D5AF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B073461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71631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F3ABA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0CB28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32AD4B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3EFFB3B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C0C08E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4BE35F3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0286F5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A43273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D43D93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EF21A2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8E33DC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0C72C0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27DAA36E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885CA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4FB254DD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76E89C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6A7D1C3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F26EA1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EFAD2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FD1A1F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83FEFA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39EA8CC9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9BC75C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DFFEDDA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7E54766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4EF55C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52776D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6077E62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88852B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10DAEE0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703E9EB3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627D9B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71D8A52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1F45FC9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AF7810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41D930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D9F4BB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27835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5DE689B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601053C5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D5B3C1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01C994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430A2EB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E6C35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E10D1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FC00A7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55D57C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FD7F7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0810326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D6A8E5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BE3C7BF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5C72B4F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94512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FF90EB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B6775F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30E38C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23A4E5C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5A9383A7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06A5FD9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3BEBFE25" w14:textId="77777777" w:rsidR="007D72C5" w:rsidRPr="007D72C5" w:rsidRDefault="007D72C5" w:rsidP="007D72C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6781A416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18"/>
                <w:szCs w:val="18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380C73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E687AE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93FC09D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CD38EE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50DB98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  <w:tr w:rsidR="007D72C5" w:rsidRPr="007D72C5" w14:paraId="43166AB8" w14:textId="77777777" w:rsidTr="007D72C5">
        <w:trPr>
          <w:trHeight w:val="300"/>
        </w:trPr>
        <w:tc>
          <w:tcPr>
            <w:tcW w:w="36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82E711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ID"/>
              </w:rPr>
            </w:pPr>
          </w:p>
        </w:tc>
        <w:tc>
          <w:tcPr>
            <w:tcW w:w="44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58B45305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18E1C95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F62FB4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5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90D41A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89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259667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690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07C6A8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40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185D01B0" w14:textId="77777777" w:rsidR="007D72C5" w:rsidRPr="007D72C5" w:rsidRDefault="007D72C5" w:rsidP="007D72C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D"/>
              </w:rPr>
            </w:pPr>
            <w:r w:rsidRPr="007D72C5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 </w:t>
            </w:r>
          </w:p>
        </w:tc>
      </w:tr>
    </w:tbl>
    <w:p w14:paraId="4E08EE02" w14:textId="77777777" w:rsidR="00532D9C" w:rsidRDefault="00532D9C"/>
    <w:sectPr w:rsidR="00532D9C" w:rsidSect="007D72C5">
      <w:pgSz w:w="12240" w:h="15840" w:code="1"/>
      <w:pgMar w:top="1701" w:right="765" w:bottom="1701" w:left="765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3MjM2MbAwtLRU0lEKTi0uzszPAykwrAUAGnDnviwAAAA="/>
  </w:docVars>
  <w:rsids>
    <w:rsidRoot w:val="007D72C5"/>
    <w:rsid w:val="00532D9C"/>
    <w:rsid w:val="007D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1F8A1"/>
  <w15:chartTrackingRefBased/>
  <w15:docId w15:val="{E93390DD-D32D-45BF-BCDC-E198BB55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D72C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72C5"/>
    <w:rPr>
      <w:color w:val="954F72"/>
      <w:u w:val="single"/>
    </w:rPr>
  </w:style>
  <w:style w:type="paragraph" w:customStyle="1" w:styleId="msonormal0">
    <w:name w:val="msonormal"/>
    <w:basedOn w:val="Normal"/>
    <w:rsid w:val="007D72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4">
    <w:name w:val="xl64"/>
    <w:basedOn w:val="Normal"/>
    <w:rsid w:val="007D72C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5">
    <w:name w:val="xl65"/>
    <w:basedOn w:val="Normal"/>
    <w:rsid w:val="007D72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66">
    <w:name w:val="xl66"/>
    <w:basedOn w:val="Normal"/>
    <w:rsid w:val="007D72C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7">
    <w:name w:val="xl67"/>
    <w:basedOn w:val="Normal"/>
    <w:rsid w:val="007D72C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68">
    <w:name w:val="xl68"/>
    <w:basedOn w:val="Normal"/>
    <w:rsid w:val="007D72C5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customStyle="1" w:styleId="xl69">
    <w:name w:val="xl69"/>
    <w:basedOn w:val="Normal"/>
    <w:rsid w:val="007D72C5"/>
    <w:pPr>
      <w:pBdr>
        <w:top w:val="single" w:sz="4" w:space="0" w:color="000000"/>
        <w:bottom w:val="single" w:sz="4" w:space="0" w:color="000000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customStyle="1" w:styleId="xl70">
    <w:name w:val="xl70"/>
    <w:basedOn w:val="Normal"/>
    <w:rsid w:val="007D72C5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8"/>
      <w:szCs w:val="28"/>
      <w:lang w:eastAsia="en-ID"/>
    </w:rPr>
  </w:style>
  <w:style w:type="paragraph" w:customStyle="1" w:styleId="xl71">
    <w:name w:val="xl71"/>
    <w:basedOn w:val="Normal"/>
    <w:rsid w:val="007D72C5"/>
    <w:pPr>
      <w:pBdr>
        <w:left w:val="single" w:sz="4" w:space="0" w:color="000000"/>
        <w:bottom w:val="single" w:sz="8" w:space="0" w:color="auto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2">
    <w:name w:val="xl72"/>
    <w:basedOn w:val="Normal"/>
    <w:rsid w:val="007D72C5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3">
    <w:name w:val="xl73"/>
    <w:basedOn w:val="Normal"/>
    <w:rsid w:val="007D72C5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4">
    <w:name w:val="xl74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5">
    <w:name w:val="xl75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6">
    <w:name w:val="xl76"/>
    <w:basedOn w:val="Normal"/>
    <w:rsid w:val="007D72C5"/>
    <w:pPr>
      <w:pBdr>
        <w:left w:val="single" w:sz="8" w:space="0" w:color="auto"/>
        <w:bottom w:val="single" w:sz="8" w:space="0" w:color="auto"/>
        <w:right w:val="single" w:sz="4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77">
    <w:name w:val="xl77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8">
    <w:name w:val="xl78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79">
    <w:name w:val="xl79"/>
    <w:basedOn w:val="Normal"/>
    <w:rsid w:val="007D72C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80">
    <w:name w:val="xl80"/>
    <w:basedOn w:val="Normal"/>
    <w:rsid w:val="007D72C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81">
    <w:name w:val="xl81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2">
    <w:name w:val="xl82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3">
    <w:name w:val="xl83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4">
    <w:name w:val="xl84"/>
    <w:basedOn w:val="Normal"/>
    <w:rsid w:val="007D72C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5">
    <w:name w:val="xl85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6">
    <w:name w:val="xl86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7">
    <w:name w:val="xl87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8">
    <w:name w:val="xl88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89">
    <w:name w:val="xl89"/>
    <w:basedOn w:val="Normal"/>
    <w:rsid w:val="007D72C5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0">
    <w:name w:val="xl90"/>
    <w:basedOn w:val="Normal"/>
    <w:rsid w:val="007D72C5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1">
    <w:name w:val="xl91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2">
    <w:name w:val="xl92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3">
    <w:name w:val="xl93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4">
    <w:name w:val="xl94"/>
    <w:basedOn w:val="Normal"/>
    <w:rsid w:val="007D72C5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5">
    <w:name w:val="xl95"/>
    <w:basedOn w:val="Normal"/>
    <w:rsid w:val="007D72C5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96">
    <w:name w:val="xl96"/>
    <w:basedOn w:val="Normal"/>
    <w:rsid w:val="007D72C5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7">
    <w:name w:val="xl97"/>
    <w:basedOn w:val="Normal"/>
    <w:rsid w:val="007D72C5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8">
    <w:name w:val="xl98"/>
    <w:basedOn w:val="Normal"/>
    <w:rsid w:val="007D72C5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99">
    <w:name w:val="xl99"/>
    <w:basedOn w:val="Normal"/>
    <w:rsid w:val="007D72C5"/>
    <w:pPr>
      <w:pBdr>
        <w:top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00">
    <w:name w:val="xl100"/>
    <w:basedOn w:val="Normal"/>
    <w:rsid w:val="007D72C5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101">
    <w:name w:val="xl101"/>
    <w:basedOn w:val="Normal"/>
    <w:rsid w:val="007D72C5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b/>
      <w:bCs/>
      <w:sz w:val="24"/>
      <w:szCs w:val="24"/>
      <w:lang w:eastAsia="en-ID"/>
    </w:rPr>
  </w:style>
  <w:style w:type="paragraph" w:customStyle="1" w:styleId="xl102">
    <w:name w:val="xl102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3">
    <w:name w:val="xl103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4">
    <w:name w:val="xl104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5">
    <w:name w:val="xl105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6">
    <w:name w:val="xl106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7">
    <w:name w:val="xl107"/>
    <w:basedOn w:val="Normal"/>
    <w:rsid w:val="007D72C5"/>
    <w:pPr>
      <w:pBdr>
        <w:top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08">
    <w:name w:val="xl108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09">
    <w:name w:val="xl109"/>
    <w:basedOn w:val="Normal"/>
    <w:rsid w:val="007D72C5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0">
    <w:name w:val="xl110"/>
    <w:basedOn w:val="Normal"/>
    <w:rsid w:val="007D72C5"/>
    <w:pPr>
      <w:pBdr>
        <w:top w:val="single" w:sz="8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1">
    <w:name w:val="xl111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2">
    <w:name w:val="xl112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3">
    <w:name w:val="xl113"/>
    <w:basedOn w:val="Normal"/>
    <w:rsid w:val="007D72C5"/>
    <w:pPr>
      <w:pBdr>
        <w:top w:val="single" w:sz="4" w:space="0" w:color="auto"/>
        <w:bottom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4">
    <w:name w:val="xl114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5">
    <w:name w:val="xl115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6">
    <w:name w:val="xl116"/>
    <w:basedOn w:val="Normal"/>
    <w:rsid w:val="007D72C5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17">
    <w:name w:val="xl117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8">
    <w:name w:val="xl118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19">
    <w:name w:val="xl119"/>
    <w:basedOn w:val="Normal"/>
    <w:rsid w:val="007D72C5"/>
    <w:pPr>
      <w:pBdr>
        <w:top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8"/>
      <w:szCs w:val="18"/>
      <w:lang w:eastAsia="en-ID"/>
    </w:rPr>
  </w:style>
  <w:style w:type="paragraph" w:customStyle="1" w:styleId="xl120">
    <w:name w:val="xl120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1">
    <w:name w:val="xl121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2">
    <w:name w:val="xl122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3">
    <w:name w:val="xl123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4">
    <w:name w:val="xl124"/>
    <w:basedOn w:val="Normal"/>
    <w:rsid w:val="007D72C5"/>
    <w:pPr>
      <w:pBdr>
        <w:top w:val="single" w:sz="4" w:space="0" w:color="auto"/>
        <w:bottom w:val="single" w:sz="8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5">
    <w:name w:val="xl125"/>
    <w:basedOn w:val="Normal"/>
    <w:rsid w:val="007D72C5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6">
    <w:name w:val="xl126"/>
    <w:basedOn w:val="Normal"/>
    <w:rsid w:val="007D72C5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xl127">
    <w:name w:val="xl127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sz w:val="16"/>
      <w:szCs w:val="16"/>
      <w:lang w:eastAsia="en-ID"/>
    </w:rPr>
  </w:style>
  <w:style w:type="paragraph" w:customStyle="1" w:styleId="xl128">
    <w:name w:val="xl128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129">
    <w:name w:val="xl129"/>
    <w:basedOn w:val="Normal"/>
    <w:rsid w:val="007D72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130">
    <w:name w:val="xl130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  <w:style w:type="paragraph" w:customStyle="1" w:styleId="xl131">
    <w:name w:val="xl131"/>
    <w:basedOn w:val="Normal"/>
    <w:rsid w:val="007D72C5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6"/>
      <w:szCs w:val="16"/>
      <w:lang w:eastAsia="en-ID"/>
    </w:rPr>
  </w:style>
  <w:style w:type="paragraph" w:customStyle="1" w:styleId="xl132">
    <w:name w:val="xl132"/>
    <w:basedOn w:val="Normal"/>
    <w:rsid w:val="007D72C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18"/>
      <w:szCs w:val="18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3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a</dc:creator>
  <cp:keywords/>
  <dc:description/>
  <cp:lastModifiedBy>Arjuna</cp:lastModifiedBy>
  <cp:revision>1</cp:revision>
  <dcterms:created xsi:type="dcterms:W3CDTF">2019-09-13T00:55:00Z</dcterms:created>
  <dcterms:modified xsi:type="dcterms:W3CDTF">2019-09-13T01:02:00Z</dcterms:modified>
</cp:coreProperties>
</file>